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DDD4DD" w14:textId="5CCBBFF7" w:rsidR="00446730" w:rsidRDefault="00446730" w:rsidP="00446730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t>Azure 70-</w:t>
      </w:r>
      <w:r w:rsidR="00E75AE3">
        <w:rPr>
          <w:sz w:val="56"/>
          <w:szCs w:val="56"/>
        </w:rPr>
        <w:t>777</w:t>
      </w:r>
      <w:r w:rsidRPr="00FF197E">
        <w:rPr>
          <w:sz w:val="56"/>
          <w:szCs w:val="56"/>
        </w:rPr>
        <w:t xml:space="preserve"> </w:t>
      </w:r>
      <w:r w:rsidR="002E1D36">
        <w:rPr>
          <w:sz w:val="56"/>
          <w:szCs w:val="56"/>
        </w:rPr>
        <w:t>Data &amp; Cloud Skill Up</w:t>
      </w:r>
      <w:r w:rsidRPr="00FF197E">
        <w:rPr>
          <w:sz w:val="56"/>
          <w:szCs w:val="56"/>
        </w:rPr>
        <w:t xml:space="preserve"> </w:t>
      </w:r>
    </w:p>
    <w:p w14:paraId="133BD3AA" w14:textId="4C5EDB14" w:rsidR="00446730" w:rsidRPr="00446730" w:rsidRDefault="00446730" w:rsidP="00446730">
      <w:pPr>
        <w:spacing w:after="0"/>
        <w:jc w:val="center"/>
        <w:rPr>
          <w:color w:val="0070C0"/>
          <w:sz w:val="48"/>
          <w:szCs w:val="48"/>
        </w:rPr>
      </w:pPr>
      <w:r w:rsidRPr="00663460">
        <w:rPr>
          <w:b/>
          <w:sz w:val="48"/>
          <w:szCs w:val="48"/>
        </w:rPr>
        <w:t xml:space="preserve">Day </w:t>
      </w:r>
      <w:r>
        <w:rPr>
          <w:b/>
          <w:sz w:val="48"/>
          <w:szCs w:val="48"/>
        </w:rPr>
        <w:t>1:</w:t>
      </w:r>
      <w:r w:rsidR="004D436B">
        <w:rPr>
          <w:sz w:val="48"/>
          <w:szCs w:val="48"/>
        </w:rPr>
        <w:t xml:space="preserve"> June 21, 2018</w:t>
      </w:r>
    </w:p>
    <w:p w14:paraId="125561F2" w14:textId="77777777" w:rsidR="004D436B" w:rsidRPr="004D436B" w:rsidRDefault="004D436B" w:rsidP="00AF18EB">
      <w:pPr>
        <w:spacing w:after="0"/>
        <w:jc w:val="center"/>
        <w:rPr>
          <w:sz w:val="48"/>
          <w:szCs w:val="48"/>
        </w:rPr>
      </w:pPr>
      <w:r w:rsidRPr="004D436B">
        <w:rPr>
          <w:sz w:val="48"/>
          <w:szCs w:val="48"/>
        </w:rPr>
        <w:t>Microsoft Office - 280 Trumbull Street, 21st Floor, Hartford CT 06103</w:t>
      </w:r>
    </w:p>
    <w:p w14:paraId="449E34F3" w14:textId="2FC9B505" w:rsidR="00E75AE3" w:rsidRPr="00BB5F23" w:rsidRDefault="00E75AE3" w:rsidP="00AF18EB">
      <w:pPr>
        <w:spacing w:after="0"/>
        <w:jc w:val="center"/>
        <w:rPr>
          <w:sz w:val="36"/>
          <w:szCs w:val="36"/>
        </w:rPr>
      </w:pPr>
      <w:r w:rsidRPr="00BB5F23">
        <w:rPr>
          <w:sz w:val="36"/>
          <w:szCs w:val="36"/>
        </w:rPr>
        <w:t xml:space="preserve">WiFi Code: </w:t>
      </w:r>
      <w:r w:rsidR="004D436B" w:rsidRPr="004D436B">
        <w:rPr>
          <w:sz w:val="36"/>
          <w:szCs w:val="36"/>
        </w:rPr>
        <w:t>MSFTGUEST</w:t>
      </w:r>
    </w:p>
    <w:p w14:paraId="237470C7" w14:textId="101E8969" w:rsidR="005A2ECA" w:rsidRPr="00BB5F23" w:rsidRDefault="00A96C11" w:rsidP="005A2ECA">
      <w:pPr>
        <w:spacing w:after="0"/>
        <w:jc w:val="center"/>
        <w:rPr>
          <w:sz w:val="36"/>
          <w:szCs w:val="36"/>
        </w:rPr>
      </w:pPr>
      <w:r w:rsidRPr="00BB5F23">
        <w:rPr>
          <w:sz w:val="36"/>
          <w:szCs w:val="36"/>
        </w:rPr>
        <w:t xml:space="preserve">WiFi Password: </w:t>
      </w:r>
      <w:r w:rsidR="004D436B" w:rsidRPr="004D436B">
        <w:rPr>
          <w:sz w:val="36"/>
          <w:szCs w:val="36"/>
        </w:rPr>
        <w:t xml:space="preserve">Get from reception the morning of. </w:t>
      </w:r>
    </w:p>
    <w:p w14:paraId="62CD4196" w14:textId="7058CDE0" w:rsidR="006046C4" w:rsidRPr="00BB5F23" w:rsidRDefault="00E75AE3" w:rsidP="005A2ECA">
      <w:pPr>
        <w:spacing w:after="0"/>
        <w:jc w:val="center"/>
        <w:rPr>
          <w:sz w:val="36"/>
          <w:szCs w:val="36"/>
        </w:rPr>
      </w:pPr>
      <w:bookmarkStart w:id="0" w:name="_Hlk511744564"/>
      <w:r w:rsidRPr="00BB5F23">
        <w:rPr>
          <w:sz w:val="36"/>
          <w:szCs w:val="36"/>
        </w:rPr>
        <w:t>Socialize: #70-777</w:t>
      </w:r>
      <w:r w:rsidR="005A2ECA" w:rsidRPr="00BB5F23">
        <w:rPr>
          <w:sz w:val="36"/>
          <w:szCs w:val="36"/>
        </w:rPr>
        <w:t xml:space="preserve"> @ITProGuru</w:t>
      </w:r>
    </w:p>
    <w:p w14:paraId="429AEB01" w14:textId="77777777" w:rsidR="008B50B5" w:rsidRPr="005A2ECA" w:rsidRDefault="008B50B5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9850" w:type="dxa"/>
        <w:tblLook w:val="04A0" w:firstRow="1" w:lastRow="0" w:firstColumn="1" w:lastColumn="0" w:noHBand="0" w:noVBand="1"/>
      </w:tblPr>
      <w:tblGrid>
        <w:gridCol w:w="1569"/>
        <w:gridCol w:w="2880"/>
        <w:gridCol w:w="5401"/>
      </w:tblGrid>
      <w:tr w:rsidR="00F64630" w:rsidRPr="006046C4" w14:paraId="6C194AAA" w14:textId="77777777" w:rsidTr="008522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5401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852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5401" w:type="dxa"/>
          </w:tcPr>
          <w:p w14:paraId="75925D39" w14:textId="22522000" w:rsidR="00F64630" w:rsidRPr="006046C4" w:rsidRDefault="00A576A3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akfast</w:t>
            </w:r>
          </w:p>
        </w:tc>
      </w:tr>
      <w:tr w:rsidR="00F64630" w:rsidRPr="006046C4" w14:paraId="4E399916" w14:textId="77777777" w:rsidTr="0085227E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628D665D" w14:textId="37C858F0" w:rsidR="006046C4" w:rsidRPr="00275388" w:rsidRDefault="004D436B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Ana Gil</w:t>
            </w:r>
          </w:p>
        </w:tc>
        <w:tc>
          <w:tcPr>
            <w:tcW w:w="5401" w:type="dxa"/>
            <w:hideMark/>
          </w:tcPr>
          <w:p w14:paraId="659CDF91" w14:textId="2B384621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576A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emarks </w:t>
            </w:r>
          </w:p>
        </w:tc>
      </w:tr>
      <w:tr w:rsidR="00DD2E90" w:rsidRPr="006046C4" w14:paraId="4700C84A" w14:textId="77777777" w:rsidTr="00852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  <w:hideMark/>
          </w:tcPr>
          <w:p w14:paraId="12B2D1EA" w14:textId="25E39761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712BA737" w14:textId="40F89300" w:rsidR="00DD2E90" w:rsidRPr="00316A07" w:rsidRDefault="004D436B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Ana Gil</w:t>
            </w:r>
          </w:p>
        </w:tc>
        <w:tc>
          <w:tcPr>
            <w:tcW w:w="5401" w:type="dxa"/>
            <w:hideMark/>
          </w:tcPr>
          <w:p w14:paraId="32BAE570" w14:textId="3F7DEEC8" w:rsidR="00DD2E90" w:rsidRPr="006046C4" w:rsidRDefault="00A576A3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Agenda Overview 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252F32" w:rsidRPr="006046C4" w14:paraId="102BEC16" w14:textId="77777777" w:rsidTr="0085227E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</w:tcPr>
          <w:p w14:paraId="11086C8F" w14:textId="5026AB17" w:rsidR="00252F32" w:rsidRPr="006046C4" w:rsidRDefault="00252F32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15 AM</w:t>
            </w:r>
          </w:p>
        </w:tc>
        <w:tc>
          <w:tcPr>
            <w:tcW w:w="2880" w:type="dxa"/>
            <w:noWrap/>
          </w:tcPr>
          <w:p w14:paraId="0B39606D" w14:textId="1B2C35D4" w:rsidR="00252F32" w:rsidRDefault="004D436B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Ana Gil</w:t>
            </w:r>
          </w:p>
        </w:tc>
        <w:tc>
          <w:tcPr>
            <w:tcW w:w="5401" w:type="dxa"/>
          </w:tcPr>
          <w:p w14:paraId="3334EB19" w14:textId="5DCCFA05" w:rsidR="00252F32" w:rsidRDefault="0013490B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Intro and Use Cases</w:t>
            </w:r>
          </w:p>
        </w:tc>
      </w:tr>
      <w:tr w:rsidR="00B97DBD" w:rsidRPr="006046C4" w14:paraId="391ED546" w14:textId="77777777" w:rsidTr="00852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  <w:hideMark/>
          </w:tcPr>
          <w:p w14:paraId="648A0EA7" w14:textId="5EA4E27C" w:rsidR="00B97DBD" w:rsidRPr="006046C4" w:rsidRDefault="00394D11" w:rsidP="00B97D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</w:t>
            </w:r>
            <w:r w:rsidR="00B97DB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B97DBD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0A19BCCB" w:rsidR="00B97DBD" w:rsidRPr="005243B1" w:rsidRDefault="004D436B" w:rsidP="00B97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Ana Gil</w:t>
            </w:r>
          </w:p>
        </w:tc>
        <w:tc>
          <w:tcPr>
            <w:tcW w:w="5401" w:type="dxa"/>
          </w:tcPr>
          <w:p w14:paraId="65D50B49" w14:textId="66697916" w:rsidR="00B97DBD" w:rsidRPr="00B97DBD" w:rsidRDefault="00387C20" w:rsidP="00B97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387C2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artition and Model Data</w:t>
            </w:r>
          </w:p>
        </w:tc>
      </w:tr>
      <w:tr w:rsidR="00B97DBD" w:rsidRPr="006046C4" w14:paraId="15A2CCEF" w14:textId="77777777" w:rsidTr="0085227E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shd w:val="clear" w:color="auto" w:fill="FFFF00"/>
            <w:noWrap/>
            <w:hideMark/>
          </w:tcPr>
          <w:p w14:paraId="0ACA5D2D" w14:textId="4B25543E" w:rsidR="00B97DBD" w:rsidRPr="006046C4" w:rsidRDefault="00394D11" w:rsidP="00B97D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</w:t>
            </w:r>
            <w:r w:rsidR="00B97DB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B97DB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8281" w:type="dxa"/>
            <w:gridSpan w:val="2"/>
            <w:shd w:val="clear" w:color="auto" w:fill="FFFF00"/>
            <w:hideMark/>
          </w:tcPr>
          <w:p w14:paraId="106534AF" w14:textId="3938B3F0" w:rsidR="00B97DBD" w:rsidRPr="0085227E" w:rsidRDefault="000A67C6" w:rsidP="00B97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  <w:t xml:space="preserve">Labs/Lunch/Networking </w:t>
            </w:r>
            <w:r w:rsidR="00B97DBD" w:rsidRPr="0085227E"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  <w:t xml:space="preserve"> </w:t>
            </w:r>
          </w:p>
        </w:tc>
      </w:tr>
      <w:tr w:rsidR="00B97DBD" w:rsidRPr="006046C4" w14:paraId="330745C1" w14:textId="77777777" w:rsidTr="00852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</w:tcPr>
          <w:p w14:paraId="336DAC03" w14:textId="72E6EDFB" w:rsidR="00B97DBD" w:rsidRDefault="00394D11" w:rsidP="00B97D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0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85227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="00B97DB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M</w:t>
            </w:r>
          </w:p>
        </w:tc>
        <w:tc>
          <w:tcPr>
            <w:tcW w:w="2880" w:type="dxa"/>
          </w:tcPr>
          <w:p w14:paraId="116CC4D0" w14:textId="186C62C2" w:rsidR="00B97DBD" w:rsidRPr="00B5256E" w:rsidRDefault="004D436B" w:rsidP="00B97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Ana Gil</w:t>
            </w:r>
          </w:p>
        </w:tc>
        <w:tc>
          <w:tcPr>
            <w:tcW w:w="5401" w:type="dxa"/>
          </w:tcPr>
          <w:p w14:paraId="14C70B40" w14:textId="7A160265" w:rsidR="00B97DBD" w:rsidRDefault="00387C20" w:rsidP="00B97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87C2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plicate Data Across the World</w:t>
            </w:r>
          </w:p>
        </w:tc>
      </w:tr>
      <w:tr w:rsidR="0085227E" w:rsidRPr="006046C4" w14:paraId="11A57873" w14:textId="77777777" w:rsidTr="0085227E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shd w:val="clear" w:color="auto" w:fill="FFFF00"/>
            <w:noWrap/>
          </w:tcPr>
          <w:p w14:paraId="7E262C19" w14:textId="6BD64E95" w:rsidR="0085227E" w:rsidRDefault="005C35D6" w:rsidP="00B97D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30</w:t>
            </w:r>
            <w:r w:rsidR="0085227E" w:rsidRPr="0085227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8281" w:type="dxa"/>
            <w:gridSpan w:val="2"/>
            <w:shd w:val="clear" w:color="auto" w:fill="FFFF00"/>
          </w:tcPr>
          <w:p w14:paraId="77ABB757" w14:textId="0237DB41" w:rsidR="0085227E" w:rsidRPr="0085227E" w:rsidRDefault="0085227E" w:rsidP="008522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</w:pPr>
            <w:r w:rsidRPr="0085227E"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  <w:t xml:space="preserve">Break </w:t>
            </w:r>
          </w:p>
        </w:tc>
      </w:tr>
      <w:tr w:rsidR="005C35D6" w:rsidRPr="006046C4" w14:paraId="075B4FAA" w14:textId="77777777" w:rsidTr="00852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</w:tcPr>
          <w:p w14:paraId="4B32D54A" w14:textId="3E9F1AA4" w:rsidR="005C35D6" w:rsidRDefault="005C35D6" w:rsidP="005C35D6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45 PM</w:t>
            </w:r>
          </w:p>
        </w:tc>
        <w:tc>
          <w:tcPr>
            <w:tcW w:w="2880" w:type="dxa"/>
          </w:tcPr>
          <w:p w14:paraId="782D5BAF" w14:textId="111569FF" w:rsidR="005C35D6" w:rsidRPr="007032C7" w:rsidRDefault="004D436B" w:rsidP="005C35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Ana Gil</w:t>
            </w:r>
          </w:p>
        </w:tc>
        <w:tc>
          <w:tcPr>
            <w:tcW w:w="5401" w:type="dxa"/>
          </w:tcPr>
          <w:p w14:paraId="7F2346AD" w14:textId="7F35B3C9" w:rsidR="005C35D6" w:rsidRDefault="005C35D6" w:rsidP="005C35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387C2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plicate Data Across the World</w:t>
            </w:r>
          </w:p>
        </w:tc>
      </w:tr>
      <w:tr w:rsidR="0085227E" w:rsidRPr="006046C4" w14:paraId="56768255" w14:textId="77777777" w:rsidTr="0085227E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</w:tcPr>
          <w:p w14:paraId="70947060" w14:textId="01E50601" w:rsidR="0085227E" w:rsidRDefault="005C35D6" w:rsidP="00B97D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3</w:t>
            </w:r>
            <w:r w:rsidR="0085227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2880" w:type="dxa"/>
          </w:tcPr>
          <w:p w14:paraId="09A7FF60" w14:textId="7D9013FB" w:rsidR="0085227E" w:rsidRPr="007032C7" w:rsidRDefault="004D436B" w:rsidP="00B97D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Ana Gil</w:t>
            </w:r>
          </w:p>
        </w:tc>
        <w:tc>
          <w:tcPr>
            <w:tcW w:w="5401" w:type="dxa"/>
          </w:tcPr>
          <w:p w14:paraId="0CFCB9F4" w14:textId="30D46A27" w:rsidR="0085227E" w:rsidRDefault="000A67C6" w:rsidP="00B97D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  <w:r w:rsidR="0085227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</w:tbl>
    <w:p w14:paraId="1452B513" w14:textId="6580B967" w:rsidR="008C6095" w:rsidRPr="00D909ED" w:rsidRDefault="008C6095" w:rsidP="00F64630">
      <w:pPr>
        <w:spacing w:after="0"/>
        <w:rPr>
          <w:sz w:val="28"/>
          <w:szCs w:val="28"/>
        </w:rPr>
      </w:pPr>
    </w:p>
    <w:bookmarkEnd w:id="0"/>
    <w:p w14:paraId="750078C2" w14:textId="6AFBCDE7" w:rsidR="00A03CA7" w:rsidRPr="00AF18EB" w:rsidRDefault="00A03CA7" w:rsidP="00A03CA7">
      <w:pPr>
        <w:spacing w:after="0"/>
        <w:rPr>
          <w:sz w:val="24"/>
          <w:szCs w:val="24"/>
        </w:rPr>
      </w:pPr>
      <w:r w:rsidRPr="00AF18EB">
        <w:rPr>
          <w:b/>
          <w:sz w:val="24"/>
          <w:szCs w:val="24"/>
        </w:rPr>
        <w:t>Evaluation Link</w:t>
      </w:r>
      <w:r w:rsidRPr="00AF18EB">
        <w:rPr>
          <w:sz w:val="24"/>
          <w:szCs w:val="24"/>
        </w:rPr>
        <w:t xml:space="preserve">: </w:t>
      </w:r>
      <w:hyperlink r:id="rId7" w:history="1">
        <w:r w:rsidR="004D436B" w:rsidRPr="00A80308">
          <w:rPr>
            <w:rStyle w:val="Hyperlink"/>
            <w:sz w:val="24"/>
            <w:szCs w:val="24"/>
          </w:rPr>
          <w:t>https://tinyurl.com/777CT621</w:t>
        </w:r>
      </w:hyperlink>
      <w:r w:rsidR="004D436B">
        <w:rPr>
          <w:color w:val="C00000"/>
          <w:sz w:val="24"/>
          <w:szCs w:val="24"/>
        </w:rPr>
        <w:t xml:space="preserve"> </w:t>
      </w:r>
      <w:r w:rsidR="004D436B" w:rsidRPr="004D436B">
        <w:rPr>
          <w:color w:val="C00000"/>
          <w:sz w:val="24"/>
          <w:szCs w:val="24"/>
        </w:rPr>
        <w:tab/>
      </w:r>
      <w:r w:rsidR="004D436B">
        <w:rPr>
          <w:color w:val="C00000"/>
          <w:sz w:val="24"/>
          <w:szCs w:val="24"/>
        </w:rPr>
        <w:t xml:space="preserve"> </w:t>
      </w:r>
    </w:p>
    <w:p w14:paraId="2E25AFED" w14:textId="1BFACAB8" w:rsidR="00A03CA7" w:rsidRPr="00AF18EB" w:rsidRDefault="00A03CA7" w:rsidP="00A03CA7">
      <w:pPr>
        <w:spacing w:after="0"/>
        <w:rPr>
          <w:sz w:val="24"/>
          <w:szCs w:val="24"/>
        </w:rPr>
      </w:pPr>
      <w:r w:rsidRPr="00AF18EB">
        <w:rPr>
          <w:b/>
          <w:sz w:val="24"/>
          <w:szCs w:val="24"/>
        </w:rPr>
        <w:t>Content</w:t>
      </w:r>
      <w:r w:rsidRPr="00AF18EB">
        <w:rPr>
          <w:sz w:val="24"/>
          <w:szCs w:val="24"/>
        </w:rPr>
        <w:t xml:space="preserve">: </w:t>
      </w:r>
      <w:hyperlink r:id="rId8" w:history="1">
        <w:r w:rsidR="000A67C6" w:rsidRPr="00AF18EB">
          <w:rPr>
            <w:rStyle w:val="Hyperlink"/>
            <w:sz w:val="24"/>
            <w:szCs w:val="24"/>
          </w:rPr>
          <w:t>https://github.com/guruskill/70-777</w:t>
        </w:r>
      </w:hyperlink>
      <w:r w:rsidR="000A67C6" w:rsidRPr="00AF18EB">
        <w:rPr>
          <w:sz w:val="24"/>
          <w:szCs w:val="24"/>
        </w:rPr>
        <w:t xml:space="preserve"> </w:t>
      </w:r>
    </w:p>
    <w:p w14:paraId="6354475A" w14:textId="77777777" w:rsidR="003F11A8" w:rsidRPr="00A576A3" w:rsidRDefault="003F11A8" w:rsidP="003F11A8">
      <w:pPr>
        <w:spacing w:after="0"/>
        <w:rPr>
          <w:rFonts w:cs="Arial"/>
          <w:b/>
          <w:color w:val="0070C0"/>
        </w:rPr>
      </w:pPr>
    </w:p>
    <w:p w14:paraId="328C839A" w14:textId="77777777" w:rsidR="00A576A3" w:rsidRDefault="00A576A3" w:rsidP="00E75AE3">
      <w:pPr>
        <w:pStyle w:val="NormalWeb"/>
        <w:spacing w:before="0" w:beforeAutospacing="0" w:after="0" w:afterAutospacing="0"/>
        <w:rPr>
          <w:sz w:val="28"/>
          <w:szCs w:val="28"/>
        </w:rPr>
      </w:pPr>
    </w:p>
    <w:p w14:paraId="1046414B" w14:textId="54DF5606" w:rsidR="002B7489" w:rsidRPr="00A576A3" w:rsidRDefault="000D26FE" w:rsidP="00E75AE3">
      <w:pPr>
        <w:pStyle w:val="NormalWeb"/>
        <w:spacing w:before="0" w:beforeAutospacing="0" w:after="0" w:afterAutospacing="0"/>
        <w:rPr>
          <w:sz w:val="28"/>
          <w:szCs w:val="28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4384" behindDoc="0" locked="0" layoutInCell="1" allowOverlap="1" wp14:anchorId="31A9EF7B" wp14:editId="6E8ADA14">
            <wp:simplePos x="0" y="0"/>
            <wp:positionH relativeFrom="page">
              <wp:posOffset>626745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2336" behindDoc="0" locked="0" layoutInCell="1" allowOverlap="1" wp14:anchorId="60331DDA" wp14:editId="4D701C5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7489" w:rsidRPr="00A576A3">
        <w:rPr>
          <w:sz w:val="28"/>
          <w:szCs w:val="28"/>
        </w:rPr>
        <w:br w:type="page"/>
      </w:r>
    </w:p>
    <w:p w14:paraId="17489843" w14:textId="77777777" w:rsidR="002E1D36" w:rsidRDefault="002E1D36" w:rsidP="002E1D36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lastRenderedPageBreak/>
        <w:t>Azure 70-</w:t>
      </w:r>
      <w:r>
        <w:rPr>
          <w:sz w:val="56"/>
          <w:szCs w:val="56"/>
        </w:rPr>
        <w:t>777</w:t>
      </w:r>
      <w:r w:rsidRPr="00FF197E">
        <w:rPr>
          <w:sz w:val="56"/>
          <w:szCs w:val="56"/>
        </w:rPr>
        <w:t xml:space="preserve"> </w:t>
      </w:r>
      <w:r>
        <w:rPr>
          <w:sz w:val="56"/>
          <w:szCs w:val="56"/>
        </w:rPr>
        <w:t>Data &amp; Cloud Skill Up</w:t>
      </w:r>
      <w:r w:rsidRPr="00FF197E">
        <w:rPr>
          <w:sz w:val="56"/>
          <w:szCs w:val="56"/>
        </w:rPr>
        <w:t xml:space="preserve"> </w:t>
      </w:r>
    </w:p>
    <w:p w14:paraId="76821BBB" w14:textId="36F4EBEC" w:rsidR="004F3BD2" w:rsidRPr="00446730" w:rsidRDefault="004F3BD2" w:rsidP="004F3BD2">
      <w:pPr>
        <w:spacing w:after="0"/>
        <w:jc w:val="center"/>
        <w:rPr>
          <w:color w:val="0070C0"/>
          <w:sz w:val="48"/>
          <w:szCs w:val="48"/>
        </w:rPr>
      </w:pPr>
      <w:r w:rsidRPr="00663460">
        <w:rPr>
          <w:b/>
          <w:sz w:val="48"/>
          <w:szCs w:val="48"/>
        </w:rPr>
        <w:t>Day 2</w:t>
      </w:r>
      <w:r w:rsidR="00446730">
        <w:rPr>
          <w:b/>
          <w:sz w:val="48"/>
          <w:szCs w:val="48"/>
        </w:rPr>
        <w:t>:</w:t>
      </w:r>
      <w:r w:rsidRPr="001C7142">
        <w:rPr>
          <w:sz w:val="48"/>
          <w:szCs w:val="48"/>
        </w:rPr>
        <w:t xml:space="preserve">   </w:t>
      </w:r>
      <w:r w:rsidR="004D436B">
        <w:rPr>
          <w:sz w:val="48"/>
          <w:szCs w:val="48"/>
        </w:rPr>
        <w:t>June 22</w:t>
      </w:r>
      <w:r w:rsidR="004D436B">
        <w:rPr>
          <w:sz w:val="48"/>
          <w:szCs w:val="48"/>
        </w:rPr>
        <w:t>, 2018</w:t>
      </w:r>
    </w:p>
    <w:p w14:paraId="57E37C9D" w14:textId="77777777" w:rsidR="004D436B" w:rsidRPr="004D436B" w:rsidRDefault="004D436B" w:rsidP="004D436B">
      <w:pPr>
        <w:spacing w:after="0"/>
        <w:jc w:val="center"/>
        <w:rPr>
          <w:sz w:val="48"/>
          <w:szCs w:val="48"/>
        </w:rPr>
      </w:pPr>
      <w:r w:rsidRPr="004D436B">
        <w:rPr>
          <w:sz w:val="48"/>
          <w:szCs w:val="48"/>
        </w:rPr>
        <w:t>Microsoft Office - 280 Trumbull Street, 21st Floor, Hartford CT 06103</w:t>
      </w:r>
    </w:p>
    <w:p w14:paraId="619E7226" w14:textId="62DD45DE" w:rsidR="0094368F" w:rsidRPr="00BB5F23" w:rsidRDefault="0094368F" w:rsidP="0094368F">
      <w:pPr>
        <w:spacing w:after="0"/>
        <w:jc w:val="center"/>
        <w:rPr>
          <w:sz w:val="36"/>
          <w:szCs w:val="36"/>
        </w:rPr>
      </w:pPr>
      <w:r w:rsidRPr="00BB5F23">
        <w:rPr>
          <w:sz w:val="36"/>
          <w:szCs w:val="36"/>
        </w:rPr>
        <w:t xml:space="preserve">WiFi Code: </w:t>
      </w:r>
      <w:r w:rsidR="004D436B" w:rsidRPr="004D436B">
        <w:rPr>
          <w:sz w:val="36"/>
          <w:szCs w:val="36"/>
        </w:rPr>
        <w:t>MSFTGUEST</w:t>
      </w:r>
    </w:p>
    <w:p w14:paraId="168E10C5" w14:textId="778D790B" w:rsidR="0094368F" w:rsidRPr="00BB5F23" w:rsidRDefault="0094368F" w:rsidP="0094368F">
      <w:pPr>
        <w:spacing w:after="0"/>
        <w:jc w:val="center"/>
        <w:rPr>
          <w:sz w:val="36"/>
          <w:szCs w:val="36"/>
        </w:rPr>
      </w:pPr>
      <w:r w:rsidRPr="00BB5F23">
        <w:rPr>
          <w:sz w:val="36"/>
          <w:szCs w:val="36"/>
        </w:rPr>
        <w:t xml:space="preserve">WiFi Password: </w:t>
      </w:r>
      <w:r w:rsidR="004D436B" w:rsidRPr="004D436B">
        <w:rPr>
          <w:sz w:val="36"/>
          <w:szCs w:val="36"/>
        </w:rPr>
        <w:t>Get from reception the morning of.</w:t>
      </w:r>
    </w:p>
    <w:p w14:paraId="63261DCC" w14:textId="77777777" w:rsidR="0094368F" w:rsidRPr="00BB5F23" w:rsidRDefault="0094368F" w:rsidP="0094368F">
      <w:pPr>
        <w:spacing w:after="0"/>
        <w:jc w:val="center"/>
        <w:rPr>
          <w:sz w:val="36"/>
          <w:szCs w:val="36"/>
        </w:rPr>
      </w:pPr>
      <w:r w:rsidRPr="00BB5F23">
        <w:rPr>
          <w:sz w:val="36"/>
          <w:szCs w:val="36"/>
        </w:rPr>
        <w:t>Socialize: #70-777 @ITProGuru</w:t>
      </w:r>
    </w:p>
    <w:p w14:paraId="56A6023D" w14:textId="77777777" w:rsidR="004F3BD2" w:rsidRPr="005A2ECA" w:rsidRDefault="004F3BD2" w:rsidP="004F3BD2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4EB4F26E" w:rsidR="004F3BD2" w:rsidRPr="00186DAE" w:rsidRDefault="000A67C6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22502565" w:rsidR="004F3BD2" w:rsidRPr="00186DAE" w:rsidRDefault="00AC6689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4F3BD2" w:rsidRPr="00186DAE" w14:paraId="7939BFA1" w14:textId="77777777" w:rsidTr="005C35D6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tcBorders>
              <w:bottom w:val="single" w:sz="4" w:space="0" w:color="8EAADB" w:themeColor="accent5" w:themeTint="99"/>
            </w:tcBorders>
            <w:noWrap/>
            <w:hideMark/>
          </w:tcPr>
          <w:p w14:paraId="17E702C4" w14:textId="41751E6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AM</w:t>
            </w:r>
          </w:p>
        </w:tc>
        <w:tc>
          <w:tcPr>
            <w:tcW w:w="2790" w:type="dxa"/>
            <w:tcBorders>
              <w:bottom w:val="single" w:sz="4" w:space="0" w:color="8EAADB" w:themeColor="accent5" w:themeTint="99"/>
            </w:tcBorders>
            <w:noWrap/>
          </w:tcPr>
          <w:p w14:paraId="1461CDF5" w14:textId="1B5B74CE" w:rsidR="004F3BD2" w:rsidRPr="00C70DEA" w:rsidRDefault="004D436B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Ana Gil</w:t>
            </w:r>
          </w:p>
        </w:tc>
        <w:tc>
          <w:tcPr>
            <w:tcW w:w="6420" w:type="dxa"/>
            <w:tcBorders>
              <w:bottom w:val="single" w:sz="4" w:space="0" w:color="8EAADB" w:themeColor="accent5" w:themeTint="99"/>
            </w:tcBorders>
            <w:hideMark/>
          </w:tcPr>
          <w:p w14:paraId="0726DEB0" w14:textId="5F5067F5" w:rsidR="004F3BD2" w:rsidRPr="00186DAE" w:rsidRDefault="0013490B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3490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Tune and Debug Azure Cosmos DB Solutions</w:t>
            </w:r>
          </w:p>
        </w:tc>
      </w:tr>
      <w:tr w:rsidR="00CB0AF8" w:rsidRPr="00186DAE" w14:paraId="150977D7" w14:textId="77777777" w:rsidTr="007E4E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tcBorders>
              <w:bottom w:val="single" w:sz="4" w:space="0" w:color="8EAADB" w:themeColor="accent5" w:themeTint="99"/>
            </w:tcBorders>
            <w:noWrap/>
          </w:tcPr>
          <w:p w14:paraId="10F5F43E" w14:textId="0E2A7D25" w:rsidR="00CB0AF8" w:rsidRPr="00186DAE" w:rsidRDefault="00CB0AF8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10:30 AM </w:t>
            </w:r>
          </w:p>
        </w:tc>
        <w:tc>
          <w:tcPr>
            <w:tcW w:w="9210" w:type="dxa"/>
            <w:gridSpan w:val="2"/>
            <w:tcBorders>
              <w:bottom w:val="single" w:sz="4" w:space="0" w:color="8EAADB" w:themeColor="accent5" w:themeTint="99"/>
            </w:tcBorders>
            <w:shd w:val="clear" w:color="auto" w:fill="FFFF00"/>
            <w:noWrap/>
          </w:tcPr>
          <w:p w14:paraId="2A90EE0F" w14:textId="50EBE0F9" w:rsidR="00CB0AF8" w:rsidRPr="0013490B" w:rsidRDefault="00CB0AF8" w:rsidP="00CB0A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5C35D6" w:rsidRPr="00186DAE" w14:paraId="38BA91C1" w14:textId="77777777" w:rsidTr="0042230D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232208C3" w:rsidR="005C35D6" w:rsidRPr="00186DAE" w:rsidRDefault="005C35D6" w:rsidP="005C35D6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</w:t>
            </w:r>
            <w:r w:rsidR="00CB0AF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 w:rsidR="00CB0AF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</w:tcPr>
          <w:p w14:paraId="4AF4B81A" w14:textId="1E9CB69D" w:rsidR="005C35D6" w:rsidRPr="00C70DEA" w:rsidRDefault="004D436B" w:rsidP="005C35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Ana Gil</w:t>
            </w:r>
          </w:p>
        </w:tc>
        <w:tc>
          <w:tcPr>
            <w:tcW w:w="6420" w:type="dxa"/>
            <w:hideMark/>
          </w:tcPr>
          <w:p w14:paraId="29478B5F" w14:textId="549E1737" w:rsidR="005C35D6" w:rsidRPr="00AE26C8" w:rsidRDefault="005C35D6" w:rsidP="005C35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3490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Tune and Debug Azure Cosmos DB Solutions</w:t>
            </w:r>
          </w:p>
        </w:tc>
      </w:tr>
      <w:tr w:rsidR="004F3BD2" w:rsidRPr="00186DAE" w14:paraId="695F6C9F" w14:textId="77777777" w:rsidTr="005C35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tcBorders>
              <w:bottom w:val="single" w:sz="4" w:space="0" w:color="auto"/>
            </w:tcBorders>
            <w:noWrap/>
            <w:hideMark/>
          </w:tcPr>
          <w:p w14:paraId="68767593" w14:textId="7DF1CC6B" w:rsidR="004F3BD2" w:rsidRPr="00186DAE" w:rsidRDefault="00AF18EB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0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9210" w:type="dxa"/>
            <w:gridSpan w:val="2"/>
            <w:tcBorders>
              <w:bottom w:val="single" w:sz="4" w:space="0" w:color="auto"/>
            </w:tcBorders>
            <w:shd w:val="clear" w:color="auto" w:fill="FFFF00"/>
            <w:noWrap/>
            <w:hideMark/>
          </w:tcPr>
          <w:p w14:paraId="238967CA" w14:textId="2404B514" w:rsidR="004F3BD2" w:rsidRPr="00186DAE" w:rsidRDefault="000A67C6" w:rsidP="00C52A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  <w:t xml:space="preserve">Labs/Lunch/Networking </w:t>
            </w:r>
            <w:r w:rsidRPr="0085227E"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  <w:t xml:space="preserve"> </w:t>
            </w:r>
          </w:p>
        </w:tc>
      </w:tr>
      <w:tr w:rsidR="004F3BD2" w:rsidRPr="00186DAE" w14:paraId="1964C77B" w14:textId="77777777" w:rsidTr="005C35D6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tcBorders>
              <w:top w:val="single" w:sz="4" w:space="0" w:color="auto"/>
            </w:tcBorders>
            <w:noWrap/>
            <w:hideMark/>
          </w:tcPr>
          <w:p w14:paraId="0CD71177" w14:textId="2057600D" w:rsidR="004F3BD2" w:rsidRPr="00186DAE" w:rsidRDefault="00AF18EB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0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tcBorders>
              <w:top w:val="single" w:sz="4" w:space="0" w:color="auto"/>
            </w:tcBorders>
            <w:hideMark/>
          </w:tcPr>
          <w:p w14:paraId="31C5C5D1" w14:textId="7D166C37" w:rsidR="004F3BD2" w:rsidRPr="002B1AC2" w:rsidRDefault="004D436B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Ana Gil</w:t>
            </w:r>
          </w:p>
        </w:tc>
        <w:tc>
          <w:tcPr>
            <w:tcW w:w="6420" w:type="dxa"/>
            <w:tcBorders>
              <w:top w:val="single" w:sz="4" w:space="0" w:color="auto"/>
            </w:tcBorders>
            <w:hideMark/>
          </w:tcPr>
          <w:p w14:paraId="0B42B6A0" w14:textId="1C927B4B" w:rsidR="004F3BD2" w:rsidRPr="00AE26C8" w:rsidRDefault="0013490B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3490B">
              <w:rPr>
                <w:rFonts w:ascii="Calibri" w:eastAsia="Times New Roman" w:hAnsi="Calibri" w:cs="Calibri"/>
                <w:sz w:val="30"/>
                <w:szCs w:val="30"/>
              </w:rPr>
              <w:t>Perform Integration and Develop Solutions</w:t>
            </w:r>
          </w:p>
        </w:tc>
      </w:tr>
      <w:tr w:rsidR="0009510C" w:rsidRPr="00186DAE" w14:paraId="0146A45A" w14:textId="77777777" w:rsidTr="000951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03C6FEF5" w14:textId="1CD77A08" w:rsidR="0009510C" w:rsidRDefault="0009510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3:00 PM 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328707E5" w14:textId="7209EF8D" w:rsidR="0009510C" w:rsidRPr="00FC3547" w:rsidRDefault="0009510C" w:rsidP="0009510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30"/>
                <w:szCs w:val="30"/>
              </w:rPr>
            </w:pPr>
            <w:r w:rsidRPr="0085227E"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  <w:t xml:space="preserve">Break </w:t>
            </w:r>
          </w:p>
        </w:tc>
      </w:tr>
      <w:tr w:rsidR="005C35D6" w:rsidRPr="00186DAE" w14:paraId="774B3C3C" w14:textId="77777777" w:rsidTr="009E7A29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CCE290E" w14:textId="39079550" w:rsidR="005C35D6" w:rsidRDefault="005C35D6" w:rsidP="005C35D6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3:15 PM </w:t>
            </w:r>
          </w:p>
        </w:tc>
        <w:tc>
          <w:tcPr>
            <w:tcW w:w="2790" w:type="dxa"/>
          </w:tcPr>
          <w:p w14:paraId="0C09F693" w14:textId="6042693F" w:rsidR="005C35D6" w:rsidRDefault="004D436B" w:rsidP="005C35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Ana Gil</w:t>
            </w:r>
          </w:p>
        </w:tc>
        <w:tc>
          <w:tcPr>
            <w:tcW w:w="6420" w:type="dxa"/>
          </w:tcPr>
          <w:p w14:paraId="75451BDF" w14:textId="2FB4B2C3" w:rsidR="005C35D6" w:rsidRDefault="005C35D6" w:rsidP="005C35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3490B">
              <w:rPr>
                <w:rFonts w:ascii="Calibri" w:eastAsia="Times New Roman" w:hAnsi="Calibri" w:cs="Calibri"/>
                <w:sz w:val="30"/>
                <w:szCs w:val="30"/>
              </w:rPr>
              <w:t>Perform Integration and Develop Solutions</w:t>
            </w:r>
          </w:p>
        </w:tc>
      </w:tr>
      <w:tr w:rsidR="00AF18EB" w:rsidRPr="00186DAE" w14:paraId="4DD34C53" w14:textId="77777777" w:rsidTr="009E7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3B3938D" w14:textId="28B092CA" w:rsidR="00AF18EB" w:rsidRDefault="00AF18EB" w:rsidP="00CE7E7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</w:t>
            </w:r>
            <w:r w:rsidR="00310B4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</w:tcPr>
          <w:p w14:paraId="2B305D58" w14:textId="6ECC8C0C" w:rsidR="00AF18EB" w:rsidRDefault="004D436B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Ana Gil</w:t>
            </w:r>
          </w:p>
        </w:tc>
        <w:tc>
          <w:tcPr>
            <w:tcW w:w="6420" w:type="dxa"/>
          </w:tcPr>
          <w:p w14:paraId="7979B9A1" w14:textId="44542319" w:rsidR="00AF18EB" w:rsidRDefault="00AF18EB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rap-Up/Closing Remarks</w:t>
            </w:r>
          </w:p>
        </w:tc>
      </w:tr>
    </w:tbl>
    <w:p w14:paraId="3856FCE3" w14:textId="6D34E3C0" w:rsidR="00A96C11" w:rsidRPr="00AF18EB" w:rsidRDefault="004F3BD2" w:rsidP="00446730">
      <w:pPr>
        <w:spacing w:after="0"/>
        <w:rPr>
          <w:sz w:val="24"/>
          <w:szCs w:val="24"/>
        </w:rPr>
      </w:pPr>
      <w:r w:rsidRPr="00AF18EB">
        <w:rPr>
          <w:b/>
          <w:sz w:val="24"/>
          <w:szCs w:val="24"/>
        </w:rPr>
        <w:t>Evaluation Link</w:t>
      </w:r>
      <w:r w:rsidRPr="00AF18EB">
        <w:rPr>
          <w:sz w:val="24"/>
          <w:szCs w:val="24"/>
        </w:rPr>
        <w:t>:</w:t>
      </w:r>
      <w:r w:rsidR="00E75AE3" w:rsidRPr="00AF18EB">
        <w:rPr>
          <w:sz w:val="24"/>
          <w:szCs w:val="24"/>
        </w:rPr>
        <w:t xml:space="preserve"> </w:t>
      </w:r>
      <w:hyperlink r:id="rId11" w:history="1">
        <w:r w:rsidR="004D436B" w:rsidRPr="00A80308">
          <w:rPr>
            <w:rStyle w:val="Hyperlink"/>
            <w:sz w:val="24"/>
            <w:szCs w:val="24"/>
          </w:rPr>
          <w:t>https://tinyurl.com/777CT621</w:t>
        </w:r>
      </w:hyperlink>
    </w:p>
    <w:p w14:paraId="4A37B506" w14:textId="6D614AE5" w:rsidR="00A03CA7" w:rsidRPr="00AF18EB" w:rsidRDefault="00A03CA7" w:rsidP="00446730">
      <w:pPr>
        <w:spacing w:after="0"/>
        <w:rPr>
          <w:sz w:val="24"/>
          <w:szCs w:val="24"/>
        </w:rPr>
      </w:pPr>
      <w:r w:rsidRPr="00AF18EB">
        <w:rPr>
          <w:b/>
          <w:sz w:val="24"/>
          <w:szCs w:val="24"/>
        </w:rPr>
        <w:t>Content</w:t>
      </w:r>
      <w:r w:rsidRPr="00AF18EB">
        <w:rPr>
          <w:sz w:val="24"/>
          <w:szCs w:val="24"/>
        </w:rPr>
        <w:t xml:space="preserve">: </w:t>
      </w:r>
      <w:hyperlink r:id="rId12" w:history="1">
        <w:r w:rsidR="000A67C6" w:rsidRPr="00AF18EB">
          <w:rPr>
            <w:rStyle w:val="Hyperlink"/>
            <w:sz w:val="24"/>
            <w:szCs w:val="24"/>
          </w:rPr>
          <w:t>https://github.com/guruskill/70-777</w:t>
        </w:r>
      </w:hyperlink>
      <w:r w:rsidR="000A67C6" w:rsidRPr="00AF18EB">
        <w:rPr>
          <w:sz w:val="24"/>
          <w:szCs w:val="24"/>
        </w:rPr>
        <w:t xml:space="preserve"> </w:t>
      </w:r>
    </w:p>
    <w:p w14:paraId="27DB6974" w14:textId="77777777" w:rsidR="003F11A8" w:rsidRPr="00D909ED" w:rsidRDefault="003F11A8" w:rsidP="00446730">
      <w:pPr>
        <w:spacing w:after="0"/>
        <w:rPr>
          <w:rFonts w:ascii="Calibri" w:hAnsi="Calibri" w:cs="Calibri"/>
          <w:sz w:val="28"/>
          <w:szCs w:val="28"/>
        </w:rPr>
      </w:pPr>
    </w:p>
    <w:p w14:paraId="58C68367" w14:textId="7197CDB3" w:rsidR="00194D98" w:rsidRDefault="000D26FE" w:rsidP="002B7489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4798D4" wp14:editId="5F0B7CF2">
            <wp:simplePos x="0" y="0"/>
            <wp:positionH relativeFrom="page">
              <wp:posOffset>621030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4153178" wp14:editId="5D816C26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BB4CAD" w14:textId="60AF1338" w:rsidR="002B7489" w:rsidRPr="00A96C11" w:rsidRDefault="002B7489" w:rsidP="002B7489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  <w:bookmarkStart w:id="1" w:name="_GoBack"/>
      <w:bookmarkEnd w:id="1"/>
    </w:p>
    <w:sectPr w:rsidR="002B7489" w:rsidRPr="00A96C11" w:rsidSect="005A2ECA"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DC71DC" w14:textId="77777777" w:rsidR="001B3C92" w:rsidRDefault="001B3C92" w:rsidP="0042230D">
      <w:pPr>
        <w:spacing w:after="0" w:line="240" w:lineRule="auto"/>
      </w:pPr>
      <w:r>
        <w:separator/>
      </w:r>
    </w:p>
  </w:endnote>
  <w:endnote w:type="continuationSeparator" w:id="0">
    <w:p w14:paraId="78CA025B" w14:textId="77777777" w:rsidR="001B3C92" w:rsidRDefault="001B3C92" w:rsidP="00422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38078F" w14:textId="77777777" w:rsidR="001B3C92" w:rsidRDefault="001B3C92" w:rsidP="0042230D">
      <w:pPr>
        <w:spacing w:after="0" w:line="240" w:lineRule="auto"/>
      </w:pPr>
      <w:r>
        <w:separator/>
      </w:r>
    </w:p>
  </w:footnote>
  <w:footnote w:type="continuationSeparator" w:id="0">
    <w:p w14:paraId="2ECCA47A" w14:textId="77777777" w:rsidR="001B3C92" w:rsidRDefault="001B3C92" w:rsidP="004223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384E670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D17053"/>
    <w:multiLevelType w:val="hybridMultilevel"/>
    <w:tmpl w:val="E7AAE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I1tjAxMbc0M7RQ0lEKTi0uzszPAykwrQUAqnnMNCwAAAA="/>
  </w:docVars>
  <w:rsids>
    <w:rsidRoot w:val="006046C4"/>
    <w:rsid w:val="000314CD"/>
    <w:rsid w:val="0009510C"/>
    <w:rsid w:val="000A67C6"/>
    <w:rsid w:val="000C53DA"/>
    <w:rsid w:val="000D26FE"/>
    <w:rsid w:val="000F18B2"/>
    <w:rsid w:val="00125D7F"/>
    <w:rsid w:val="0013490B"/>
    <w:rsid w:val="00140BB5"/>
    <w:rsid w:val="0015253A"/>
    <w:rsid w:val="00177DB0"/>
    <w:rsid w:val="0018453A"/>
    <w:rsid w:val="0018514F"/>
    <w:rsid w:val="0019061E"/>
    <w:rsid w:val="00194D98"/>
    <w:rsid w:val="001B3C92"/>
    <w:rsid w:val="001C12C2"/>
    <w:rsid w:val="001C29F6"/>
    <w:rsid w:val="001C7142"/>
    <w:rsid w:val="001E16E2"/>
    <w:rsid w:val="00224076"/>
    <w:rsid w:val="00252F32"/>
    <w:rsid w:val="00263DEB"/>
    <w:rsid w:val="00263F7F"/>
    <w:rsid w:val="0026404A"/>
    <w:rsid w:val="00275388"/>
    <w:rsid w:val="00296110"/>
    <w:rsid w:val="002A132A"/>
    <w:rsid w:val="002B1AC2"/>
    <w:rsid w:val="002B7489"/>
    <w:rsid w:val="002C0C44"/>
    <w:rsid w:val="002C0DEA"/>
    <w:rsid w:val="002D1C46"/>
    <w:rsid w:val="002D1FF4"/>
    <w:rsid w:val="002E1D36"/>
    <w:rsid w:val="002E2B4E"/>
    <w:rsid w:val="00303F53"/>
    <w:rsid w:val="00310B48"/>
    <w:rsid w:val="00316A07"/>
    <w:rsid w:val="00337802"/>
    <w:rsid w:val="0036251B"/>
    <w:rsid w:val="003706E2"/>
    <w:rsid w:val="00384039"/>
    <w:rsid w:val="003855F9"/>
    <w:rsid w:val="00387C20"/>
    <w:rsid w:val="00390A1A"/>
    <w:rsid w:val="00394D11"/>
    <w:rsid w:val="003A0A13"/>
    <w:rsid w:val="003A0B12"/>
    <w:rsid w:val="003B081E"/>
    <w:rsid w:val="003D009C"/>
    <w:rsid w:val="003D0EDD"/>
    <w:rsid w:val="003D61F1"/>
    <w:rsid w:val="003E2EC6"/>
    <w:rsid w:val="003E4EBE"/>
    <w:rsid w:val="003E6A08"/>
    <w:rsid w:val="003F11A8"/>
    <w:rsid w:val="004102B8"/>
    <w:rsid w:val="00417A3D"/>
    <w:rsid w:val="0042230D"/>
    <w:rsid w:val="004429EB"/>
    <w:rsid w:val="00446730"/>
    <w:rsid w:val="004546CD"/>
    <w:rsid w:val="00455C8A"/>
    <w:rsid w:val="00460D33"/>
    <w:rsid w:val="00464736"/>
    <w:rsid w:val="00483B82"/>
    <w:rsid w:val="00484D59"/>
    <w:rsid w:val="00485642"/>
    <w:rsid w:val="004A1AB1"/>
    <w:rsid w:val="004A3D17"/>
    <w:rsid w:val="004A4FE1"/>
    <w:rsid w:val="004A5083"/>
    <w:rsid w:val="004A6F6C"/>
    <w:rsid w:val="004B1D4A"/>
    <w:rsid w:val="004D0F6D"/>
    <w:rsid w:val="004D436B"/>
    <w:rsid w:val="004F3BD2"/>
    <w:rsid w:val="00517A29"/>
    <w:rsid w:val="005243B1"/>
    <w:rsid w:val="00535371"/>
    <w:rsid w:val="005A0982"/>
    <w:rsid w:val="005A2ECA"/>
    <w:rsid w:val="005C35D6"/>
    <w:rsid w:val="005D4BC8"/>
    <w:rsid w:val="00602F1D"/>
    <w:rsid w:val="00603AE0"/>
    <w:rsid w:val="006046C4"/>
    <w:rsid w:val="0061642D"/>
    <w:rsid w:val="00647B7F"/>
    <w:rsid w:val="00652A52"/>
    <w:rsid w:val="00653729"/>
    <w:rsid w:val="00656F67"/>
    <w:rsid w:val="00670505"/>
    <w:rsid w:val="00672AD0"/>
    <w:rsid w:val="006B3A16"/>
    <w:rsid w:val="006D6300"/>
    <w:rsid w:val="006D6DFB"/>
    <w:rsid w:val="006E2C31"/>
    <w:rsid w:val="00701066"/>
    <w:rsid w:val="007032C7"/>
    <w:rsid w:val="00712BFA"/>
    <w:rsid w:val="00716EB7"/>
    <w:rsid w:val="00731A88"/>
    <w:rsid w:val="00744606"/>
    <w:rsid w:val="00761855"/>
    <w:rsid w:val="00785C6D"/>
    <w:rsid w:val="007872C0"/>
    <w:rsid w:val="007B58FA"/>
    <w:rsid w:val="007C047B"/>
    <w:rsid w:val="0080027D"/>
    <w:rsid w:val="008368CF"/>
    <w:rsid w:val="008507B1"/>
    <w:rsid w:val="0085227E"/>
    <w:rsid w:val="008610D1"/>
    <w:rsid w:val="008705B3"/>
    <w:rsid w:val="008741CD"/>
    <w:rsid w:val="008A0F1B"/>
    <w:rsid w:val="008A2665"/>
    <w:rsid w:val="008B50B5"/>
    <w:rsid w:val="008C6095"/>
    <w:rsid w:val="008D1675"/>
    <w:rsid w:val="008E7DE7"/>
    <w:rsid w:val="008F635D"/>
    <w:rsid w:val="00904E49"/>
    <w:rsid w:val="0090708E"/>
    <w:rsid w:val="0094072B"/>
    <w:rsid w:val="0094368F"/>
    <w:rsid w:val="00956E59"/>
    <w:rsid w:val="00964161"/>
    <w:rsid w:val="0097545A"/>
    <w:rsid w:val="009778AD"/>
    <w:rsid w:val="00982582"/>
    <w:rsid w:val="0099643C"/>
    <w:rsid w:val="009C4EE6"/>
    <w:rsid w:val="009D3A3D"/>
    <w:rsid w:val="009D3AB6"/>
    <w:rsid w:val="009E4F40"/>
    <w:rsid w:val="00A03C00"/>
    <w:rsid w:val="00A03CA7"/>
    <w:rsid w:val="00A2279D"/>
    <w:rsid w:val="00A31AFC"/>
    <w:rsid w:val="00A34CB7"/>
    <w:rsid w:val="00A576A3"/>
    <w:rsid w:val="00A63E1C"/>
    <w:rsid w:val="00A96C11"/>
    <w:rsid w:val="00AC0D73"/>
    <w:rsid w:val="00AC6689"/>
    <w:rsid w:val="00AC7CD5"/>
    <w:rsid w:val="00AE1477"/>
    <w:rsid w:val="00AE26C8"/>
    <w:rsid w:val="00AF112D"/>
    <w:rsid w:val="00AF18EB"/>
    <w:rsid w:val="00B20284"/>
    <w:rsid w:val="00B20F4F"/>
    <w:rsid w:val="00B25FD3"/>
    <w:rsid w:val="00B3062A"/>
    <w:rsid w:val="00B5256E"/>
    <w:rsid w:val="00B5321C"/>
    <w:rsid w:val="00B63BA6"/>
    <w:rsid w:val="00B979F2"/>
    <w:rsid w:val="00B97DBD"/>
    <w:rsid w:val="00BB5F23"/>
    <w:rsid w:val="00BC65FD"/>
    <w:rsid w:val="00BC71EF"/>
    <w:rsid w:val="00C33D0B"/>
    <w:rsid w:val="00C60EC2"/>
    <w:rsid w:val="00C652E3"/>
    <w:rsid w:val="00C70DEA"/>
    <w:rsid w:val="00C724AA"/>
    <w:rsid w:val="00C94FF9"/>
    <w:rsid w:val="00C978F3"/>
    <w:rsid w:val="00CA1D17"/>
    <w:rsid w:val="00CA1FF9"/>
    <w:rsid w:val="00CB0AF8"/>
    <w:rsid w:val="00CB53C5"/>
    <w:rsid w:val="00CB7454"/>
    <w:rsid w:val="00CB7DD6"/>
    <w:rsid w:val="00CE07E9"/>
    <w:rsid w:val="00CE7E71"/>
    <w:rsid w:val="00D00ADA"/>
    <w:rsid w:val="00D106DE"/>
    <w:rsid w:val="00D363AC"/>
    <w:rsid w:val="00D50CC3"/>
    <w:rsid w:val="00D5680D"/>
    <w:rsid w:val="00D80B2A"/>
    <w:rsid w:val="00D87F8E"/>
    <w:rsid w:val="00D909ED"/>
    <w:rsid w:val="00DA44AF"/>
    <w:rsid w:val="00DD2E90"/>
    <w:rsid w:val="00DE2A72"/>
    <w:rsid w:val="00DE3874"/>
    <w:rsid w:val="00DF05D9"/>
    <w:rsid w:val="00E327A3"/>
    <w:rsid w:val="00E56055"/>
    <w:rsid w:val="00E7487A"/>
    <w:rsid w:val="00E75AE3"/>
    <w:rsid w:val="00EA5118"/>
    <w:rsid w:val="00F04D35"/>
    <w:rsid w:val="00F4041C"/>
    <w:rsid w:val="00F616B3"/>
    <w:rsid w:val="00F64630"/>
    <w:rsid w:val="00F65447"/>
    <w:rsid w:val="00F80274"/>
    <w:rsid w:val="00F83B91"/>
    <w:rsid w:val="00FA744C"/>
    <w:rsid w:val="00FB7574"/>
    <w:rsid w:val="00FB79D8"/>
    <w:rsid w:val="00FC29F1"/>
    <w:rsid w:val="00FC3547"/>
    <w:rsid w:val="00FE5EB9"/>
    <w:rsid w:val="00FE7C13"/>
    <w:rsid w:val="00FF197E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1CD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1D4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30D"/>
  </w:style>
  <w:style w:type="paragraph" w:styleId="Footer">
    <w:name w:val="footer"/>
    <w:basedOn w:val="Normal"/>
    <w:link w:val="Foot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30D"/>
  </w:style>
  <w:style w:type="character" w:styleId="UnresolvedMention">
    <w:name w:val="Unresolved Mention"/>
    <w:basedOn w:val="DefaultParagraphFont"/>
    <w:uiPriority w:val="99"/>
    <w:semiHidden/>
    <w:unhideWhenUsed/>
    <w:rsid w:val="004D4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73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93727">
          <w:marLeft w:val="446"/>
          <w:marRight w:val="0"/>
          <w:marTop w:val="25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5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66052">
          <w:marLeft w:val="446"/>
          <w:marRight w:val="0"/>
          <w:marTop w:val="25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971717">
          <w:marLeft w:val="446"/>
          <w:marRight w:val="0"/>
          <w:marTop w:val="25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6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4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9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7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58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guruskill/70-777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inyurl.com/777CT621" TargetMode="External"/><Relationship Id="rId12" Type="http://schemas.openxmlformats.org/officeDocument/2006/relationships/hyperlink" Target="https://github.com/guruskill/70-77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inyurl.com/777CT621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w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9</Words>
  <Characters>1424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Halie Stinson</cp:lastModifiedBy>
  <cp:revision>2</cp:revision>
  <cp:lastPrinted>2017-10-11T00:57:00Z</cp:lastPrinted>
  <dcterms:created xsi:type="dcterms:W3CDTF">2018-06-20T18:50:00Z</dcterms:created>
  <dcterms:modified xsi:type="dcterms:W3CDTF">2018-06-20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stolts@microsoft.com</vt:lpwstr>
  </property>
  <property fmtid="{D5CDD505-2E9C-101B-9397-08002B2CF9AE}" pid="5" name="MSIP_Label_f42aa342-8706-4288-bd11-ebb85995028c_SetDate">
    <vt:lpwstr>2018-01-08T16:37:09.089309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